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>Bulgaria-</w:t>
      </w:r>
      <w:proofErr w:type="spellStart"/>
      <w:r>
        <w:t>India_MLI</w:t>
      </w:r>
      <w:proofErr w:type="spellEnd"/>
      <w:r>
        <w:t xml:space="preserve">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 xml:space="preserve">Click on the hamburger sign to select “Acquisition”, “ACQ-Create </w:t>
      </w:r>
      <w:proofErr w:type="spellStart"/>
      <w:r>
        <w:t>Workunits</w:t>
      </w:r>
      <w:proofErr w:type="spellEnd"/>
      <w:r>
        <w:t>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lastRenderedPageBreak/>
        <w:t xml:space="preserve">Under “Create New </w:t>
      </w:r>
      <w:proofErr w:type="spellStart"/>
      <w:r>
        <w:t>Work</w:t>
      </w:r>
      <w:r w:rsidR="00CF4095">
        <w:t>u</w:t>
      </w:r>
      <w:r>
        <w:t>nits</w:t>
      </w:r>
      <w:proofErr w:type="spellEnd"/>
      <w:r>
        <w:t>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</w:t>
      </w:r>
      <w:proofErr w:type="spellStart"/>
      <w:r w:rsidR="005D6261">
        <w:t>metaEdit</w:t>
      </w:r>
      <w:proofErr w:type="spellEnd"/>
      <w:r w:rsidR="005D6261">
        <w:t>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74582A62" w:rsidR="00483B6E" w:rsidRDefault="00483B6E" w:rsidP="00483B6E">
      <w:pPr>
        <w:pStyle w:val="ListParagraph"/>
        <w:numPr>
          <w:ilvl w:val="0"/>
          <w:numId w:val="1"/>
        </w:numPr>
      </w:pPr>
      <w:r>
        <w:t xml:space="preserve">When the “Create New </w:t>
      </w:r>
      <w:proofErr w:type="spellStart"/>
      <w:r>
        <w:t>Workunits</w:t>
      </w:r>
      <w:proofErr w:type="spellEnd"/>
      <w:r>
        <w:t>” dialogue box appears:</w:t>
      </w:r>
    </w:p>
    <w:p w14:paraId="40BDD97F" w14:textId="2C882533" w:rsidR="008127BF" w:rsidRDefault="00483B6E" w:rsidP="00483B6E">
      <w:pPr>
        <w:pStyle w:val="ListParagraph"/>
      </w:pPr>
      <w:r>
        <w:rPr>
          <w:noProof/>
        </w:rPr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lastRenderedPageBreak/>
        <w:t xml:space="preserve">BDMS receives </w:t>
      </w:r>
      <w:r w:rsidR="00040945">
        <w:t>PDF</w:t>
      </w:r>
      <w:r>
        <w:t xml:space="preserve"> files and generates work </w:t>
      </w:r>
      <w:proofErr w:type="spellStart"/>
      <w:r>
        <w:t>unitIds</w:t>
      </w:r>
      <w:proofErr w:type="spellEnd"/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4D8A591" w:rsidR="0014767D" w:rsidRDefault="00C20B21" w:rsidP="0014767D">
      <w:pPr>
        <w:pStyle w:val="ListParagraph"/>
        <w:numPr>
          <w:ilvl w:val="0"/>
          <w:numId w:val="1"/>
        </w:numPr>
      </w:pPr>
      <w:proofErr w:type="spellStart"/>
      <w:r>
        <w:t>Infocon</w:t>
      </w:r>
      <w:proofErr w:type="spellEnd"/>
      <w:r>
        <w:t xml:space="preserve">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proofErr w:type="spellStart"/>
      <w:r w:rsidR="00CF4095">
        <w:t>Infocon</w:t>
      </w:r>
      <w:proofErr w:type="spellEnd"/>
      <w:r w:rsidR="00CF4095">
        <w:t xml:space="preserve">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9D0E09">
        <w:t xml:space="preserve">—mention in the ticket that the </w:t>
      </w:r>
      <w:proofErr w:type="spellStart"/>
      <w:r w:rsidR="009D0E09">
        <w:t>citeName</w:t>
      </w:r>
      <w:proofErr w:type="spellEnd"/>
      <w:r w:rsidR="009D0E09">
        <w:t xml:space="preserve"> was missing in the last processing </w:t>
      </w:r>
      <w:r w:rsidR="004D1F11">
        <w:t>of their posting to BDMS</w:t>
      </w:r>
      <w:r w:rsidR="007F257A">
        <w:t xml:space="preserve"> -Contact </w:t>
      </w:r>
      <w:r w:rsidR="00746EA8">
        <w:t xml:space="preserve">person is </w:t>
      </w:r>
      <w:proofErr w:type="spellStart"/>
      <w:r w:rsidR="00746EA8">
        <w:t>Salvam</w:t>
      </w:r>
      <w:proofErr w:type="spellEnd"/>
      <w:r w:rsidR="00746EA8">
        <w:t xml:space="preserve"> Palani- refer to 11/21/23 email for instructions</w:t>
      </w:r>
      <w:r w:rsidR="0014767D">
        <w:t>)</w:t>
      </w:r>
      <w:r w:rsidR="00B7680F">
        <w:t xml:space="preserve"> (generated automatically when Pdfs are loaded to BDMS by TPQA – step 5)</w:t>
      </w:r>
      <w:r w:rsidR="0014767D">
        <w:t>.</w:t>
      </w:r>
      <w:r w:rsidR="004D1F11">
        <w:t xml:space="preserve">  </w:t>
      </w:r>
      <w:r w:rsidR="00485CD6">
        <w:t xml:space="preserve">* </w:t>
      </w:r>
      <w:r w:rsidR="001651A6">
        <w:t>I</w:t>
      </w:r>
      <w:r w:rsidR="00485CD6">
        <w:t>f</w:t>
      </w:r>
      <w:r w:rsidR="001651A6">
        <w:t xml:space="preserve"> there is a time constraint just load the pdfs using external BDMS</w:t>
      </w:r>
      <w:r w:rsidR="00654964">
        <w:t xml:space="preserve"> and use the URL link</w:t>
      </w:r>
      <w:r w:rsidR="00485CD6">
        <w:t xml:space="preserve">. Note: </w:t>
      </w:r>
      <w:r w:rsidR="00442AE7">
        <w:t xml:space="preserve">Loading the files should be done by </w:t>
      </w:r>
      <w:proofErr w:type="spellStart"/>
      <w:r w:rsidR="00442AE7">
        <w:t>Infoc</w:t>
      </w:r>
      <w:r w:rsidR="00CF3699">
        <w:t>on</w:t>
      </w:r>
      <w:proofErr w:type="spellEnd"/>
      <w:r w:rsidR="00CF3699">
        <w:t xml:space="preserve"> &amp; GD doesn’t need to be notified</w:t>
      </w:r>
      <w:r w:rsidR="00154188">
        <w:t xml:space="preserve"> 11/21/2023)</w:t>
      </w:r>
      <w:r w:rsidR="00CF3699">
        <w:t>.</w:t>
      </w:r>
    </w:p>
    <w:p w14:paraId="21E3F6CC" w14:textId="77777777" w:rsidR="00CF3699" w:rsidRDefault="00CF3699" w:rsidP="00CF3699"/>
    <w:p w14:paraId="0219C053" w14:textId="77777777" w:rsidR="00CF3699" w:rsidRDefault="00CF3699" w:rsidP="00CF3699"/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proofErr w:type="spellStart"/>
      <w:r>
        <w:t>Infocon</w:t>
      </w:r>
      <w:proofErr w:type="spellEnd"/>
      <w:r>
        <w:t xml:space="preserve">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lastRenderedPageBreak/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tab/>
        <w:t xml:space="preserve">GD will SFTP this SGML snippet to </w:t>
      </w:r>
      <w:hyperlink r:id="rId11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lastRenderedPageBreak/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sectPr w:rsidR="0049322D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27825"/>
    <w:rsid w:val="00040945"/>
    <w:rsid w:val="0005581C"/>
    <w:rsid w:val="000956CD"/>
    <w:rsid w:val="0014767D"/>
    <w:rsid w:val="00154188"/>
    <w:rsid w:val="001651A6"/>
    <w:rsid w:val="00196253"/>
    <w:rsid w:val="00252FCA"/>
    <w:rsid w:val="00296D40"/>
    <w:rsid w:val="00392146"/>
    <w:rsid w:val="003A75B7"/>
    <w:rsid w:val="003C2353"/>
    <w:rsid w:val="003D6D0F"/>
    <w:rsid w:val="00425B21"/>
    <w:rsid w:val="00442AE7"/>
    <w:rsid w:val="00455F00"/>
    <w:rsid w:val="00483B6E"/>
    <w:rsid w:val="00485CD6"/>
    <w:rsid w:val="0049322D"/>
    <w:rsid w:val="004D1F11"/>
    <w:rsid w:val="005675EB"/>
    <w:rsid w:val="005D6261"/>
    <w:rsid w:val="005D6B2D"/>
    <w:rsid w:val="005E69B4"/>
    <w:rsid w:val="006331F0"/>
    <w:rsid w:val="00654964"/>
    <w:rsid w:val="006F68BE"/>
    <w:rsid w:val="00746EA8"/>
    <w:rsid w:val="007F257A"/>
    <w:rsid w:val="008127BF"/>
    <w:rsid w:val="00925560"/>
    <w:rsid w:val="00942B7C"/>
    <w:rsid w:val="009474F0"/>
    <w:rsid w:val="009667A4"/>
    <w:rsid w:val="009753D2"/>
    <w:rsid w:val="00980E67"/>
    <w:rsid w:val="009A3C10"/>
    <w:rsid w:val="009B2F4B"/>
    <w:rsid w:val="009D0E09"/>
    <w:rsid w:val="00B236A7"/>
    <w:rsid w:val="00B7680F"/>
    <w:rsid w:val="00BB341E"/>
    <w:rsid w:val="00BB7B8F"/>
    <w:rsid w:val="00C11B04"/>
    <w:rsid w:val="00C20B21"/>
    <w:rsid w:val="00CF3699"/>
    <w:rsid w:val="00CF4095"/>
    <w:rsid w:val="00D9140F"/>
    <w:rsid w:val="00E36FBC"/>
    <w:rsid w:val="00F7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BE2633FE-9591-4D4C-BBA1-F72664D2A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BBNASCRIPTS@bfm1-sftp.bloomberg.com" TargetMode="External"/><Relationship Id="rId5" Type="http://schemas.openxmlformats.org/officeDocument/2006/relationships/hyperlink" Target="https://bbe.bloomberg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2</cp:revision>
  <dcterms:created xsi:type="dcterms:W3CDTF">2023-12-29T17:13:00Z</dcterms:created>
  <dcterms:modified xsi:type="dcterms:W3CDTF">2023-12-2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